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E6AF0" w14:textId="77777777" w:rsidR="00A952D9" w:rsidRDefault="00A952D9"/>
    <w:p w14:paraId="033769B0" w14:textId="35BCA2DE" w:rsidR="00C5202F" w:rsidRPr="009E172B" w:rsidRDefault="00995BB6">
      <w:pPr>
        <w:rPr>
          <w:b/>
          <w:bCs/>
          <w:color w:val="FF0000"/>
        </w:rPr>
      </w:pPr>
      <w:r w:rsidRPr="009E172B">
        <w:rPr>
          <w:b/>
          <w:bCs/>
          <w:color w:val="FF0000"/>
        </w:rPr>
        <w:t>Type the letter of the answer below.</w:t>
      </w:r>
      <w:r w:rsidR="00E54622" w:rsidRPr="009E172B">
        <w:rPr>
          <w:b/>
          <w:bCs/>
          <w:color w:val="FF0000"/>
        </w:rPr>
        <w:t xml:space="preserve"> There are 10 questions, each is worth 10%.</w:t>
      </w:r>
    </w:p>
    <w:p w14:paraId="2F16D1CC" w14:textId="77777777" w:rsidR="00C5202F" w:rsidRDefault="00C5202F"/>
    <w:p w14:paraId="7E17F46C" w14:textId="60CED3EE" w:rsidR="005B04EA" w:rsidRDefault="005B04EA" w:rsidP="005B04EA">
      <w:r>
        <w:t>Question #1:</w:t>
      </w:r>
    </w:p>
    <w:p w14:paraId="29C00E98" w14:textId="7808D861" w:rsidR="00C5202F" w:rsidRDefault="005B04EA" w:rsidP="005B04EA">
      <w:r>
        <w:t>Consider the following two tables: "Customers" and "Orders". The "Customers" table has columns "CustomerID" and "CustomerName", while the "Orders" table has columns "OrderID", "CustomerID", and "OrderDate". Which SQL query will retrieve all orders with their corresponding customer information?</w:t>
      </w:r>
    </w:p>
    <w:p w14:paraId="53385B17" w14:textId="52DDC346" w:rsidR="005B04EA" w:rsidRDefault="005B04EA" w:rsidP="005B04EA">
      <w:pPr>
        <w:pStyle w:val="ListParagraph"/>
        <w:numPr>
          <w:ilvl w:val="0"/>
          <w:numId w:val="2"/>
        </w:numPr>
      </w:pPr>
      <w:r>
        <w:rPr>
          <w:noProof/>
        </w:rPr>
        <w:drawing>
          <wp:inline distT="0" distB="0" distL="0" distR="0" wp14:anchorId="20992A13" wp14:editId="4B7E7F98">
            <wp:extent cx="4808637" cy="662997"/>
            <wp:effectExtent l="0" t="0" r="0" b="3810"/>
            <wp:docPr id="42764093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0931" name="Picture 1" descr="A black screen with white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808637" cy="662997"/>
                    </a:xfrm>
                    <a:prstGeom prst="rect">
                      <a:avLst/>
                    </a:prstGeom>
                  </pic:spPr>
                </pic:pic>
              </a:graphicData>
            </a:graphic>
          </wp:inline>
        </w:drawing>
      </w:r>
    </w:p>
    <w:p w14:paraId="0FDA7060" w14:textId="77777777" w:rsidR="005B04EA" w:rsidRDefault="005B04EA" w:rsidP="005B04EA">
      <w:pPr>
        <w:pStyle w:val="ListParagraph"/>
      </w:pPr>
    </w:p>
    <w:p w14:paraId="2AADD420" w14:textId="420529BF" w:rsidR="005B04EA" w:rsidRDefault="005B04EA" w:rsidP="005B04EA">
      <w:pPr>
        <w:pStyle w:val="ListParagraph"/>
        <w:numPr>
          <w:ilvl w:val="0"/>
          <w:numId w:val="2"/>
        </w:numPr>
      </w:pPr>
      <w:r>
        <w:rPr>
          <w:noProof/>
        </w:rPr>
        <w:drawing>
          <wp:inline distT="0" distB="0" distL="0" distR="0" wp14:anchorId="5B1F4BCB" wp14:editId="198A9D48">
            <wp:extent cx="4785775" cy="693480"/>
            <wp:effectExtent l="0" t="0" r="0" b="0"/>
            <wp:docPr id="55897259"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7259" name="Picture 2" descr="A black screen with whit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85775" cy="693480"/>
                    </a:xfrm>
                    <a:prstGeom prst="rect">
                      <a:avLst/>
                    </a:prstGeom>
                  </pic:spPr>
                </pic:pic>
              </a:graphicData>
            </a:graphic>
          </wp:inline>
        </w:drawing>
      </w:r>
    </w:p>
    <w:p w14:paraId="2F9BEC5A" w14:textId="77777777" w:rsidR="005B04EA" w:rsidRDefault="005B04EA" w:rsidP="005B04EA">
      <w:pPr>
        <w:pStyle w:val="ListParagraph"/>
      </w:pPr>
    </w:p>
    <w:p w14:paraId="765B8220" w14:textId="0161C410" w:rsidR="005B04EA" w:rsidRDefault="005B04EA" w:rsidP="005B04EA">
      <w:pPr>
        <w:pStyle w:val="ListParagraph"/>
        <w:numPr>
          <w:ilvl w:val="0"/>
          <w:numId w:val="2"/>
        </w:numPr>
      </w:pPr>
      <w:r>
        <w:rPr>
          <w:noProof/>
        </w:rPr>
        <w:drawing>
          <wp:inline distT="0" distB="0" distL="0" distR="0" wp14:anchorId="1EAB59E1" wp14:editId="1BB36C43">
            <wp:extent cx="4854361" cy="708721"/>
            <wp:effectExtent l="0" t="0" r="3810" b="0"/>
            <wp:docPr id="1988127853" name="Picture 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27853" name="Picture 3" descr="A black screen with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54361" cy="708721"/>
                    </a:xfrm>
                    <a:prstGeom prst="rect">
                      <a:avLst/>
                    </a:prstGeom>
                  </pic:spPr>
                </pic:pic>
              </a:graphicData>
            </a:graphic>
          </wp:inline>
        </w:drawing>
      </w:r>
    </w:p>
    <w:p w14:paraId="00B7BC9F" w14:textId="77777777" w:rsidR="005B04EA" w:rsidRDefault="005B04EA" w:rsidP="005B04EA">
      <w:pPr>
        <w:pStyle w:val="ListParagraph"/>
      </w:pPr>
    </w:p>
    <w:p w14:paraId="1E5D69FC" w14:textId="51E2D48F" w:rsidR="005B04EA" w:rsidRDefault="005B04EA" w:rsidP="005B04EA">
      <w:pPr>
        <w:pStyle w:val="ListParagraph"/>
        <w:numPr>
          <w:ilvl w:val="0"/>
          <w:numId w:val="2"/>
        </w:numPr>
      </w:pPr>
      <w:r>
        <w:rPr>
          <w:noProof/>
        </w:rPr>
        <w:drawing>
          <wp:inline distT="0" distB="0" distL="0" distR="0" wp14:anchorId="060161F9" wp14:editId="17250C5D">
            <wp:extent cx="4895850" cy="701040"/>
            <wp:effectExtent l="0" t="0" r="0" b="3810"/>
            <wp:docPr id="1474365124" name="Picture 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365124" name="Picture 4" descr="A black screen with whit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896276" cy="701101"/>
                    </a:xfrm>
                    <a:prstGeom prst="rect">
                      <a:avLst/>
                    </a:prstGeom>
                  </pic:spPr>
                </pic:pic>
              </a:graphicData>
            </a:graphic>
          </wp:inline>
        </w:drawing>
      </w:r>
    </w:p>
    <w:p w14:paraId="4EE3B676" w14:textId="77777777" w:rsidR="005B04EA" w:rsidRDefault="005B04EA" w:rsidP="005B04EA">
      <w:pPr>
        <w:pStyle w:val="ListParagraph"/>
      </w:pPr>
    </w:p>
    <w:p w14:paraId="61CEA02D" w14:textId="6C677D3F" w:rsidR="005B04EA" w:rsidRDefault="005B04EA" w:rsidP="005B04EA">
      <w:r>
        <w:t>Answer:</w:t>
      </w:r>
    </w:p>
    <w:p w14:paraId="0BAA7702" w14:textId="0390B7EE" w:rsidR="009E172B" w:rsidRPr="00C446A3" w:rsidRDefault="00C446A3" w:rsidP="000B7BF3">
      <w:pPr>
        <w:rPr>
          <w:b/>
          <w:bCs/>
        </w:rPr>
      </w:pPr>
      <w:r w:rsidRPr="00C446A3">
        <w:rPr>
          <w:b/>
          <w:bCs/>
          <w:highlight w:val="yellow"/>
        </w:rPr>
        <w:t>B.  All Orders Using the LEFT JOIN.</w:t>
      </w:r>
    </w:p>
    <w:p w14:paraId="2AB09258" w14:textId="77777777" w:rsidR="009E172B" w:rsidRDefault="009E172B" w:rsidP="000B7BF3"/>
    <w:p w14:paraId="1FA01B28" w14:textId="77777777" w:rsidR="009E172B" w:rsidRDefault="009E172B" w:rsidP="000B7BF3"/>
    <w:p w14:paraId="691DEAE6" w14:textId="77777777" w:rsidR="009E172B" w:rsidRDefault="009E172B" w:rsidP="000B7BF3"/>
    <w:p w14:paraId="399ECCAD" w14:textId="77777777" w:rsidR="009E172B" w:rsidRDefault="009E172B" w:rsidP="000B7BF3"/>
    <w:p w14:paraId="691EDDC5" w14:textId="77777777" w:rsidR="009E172B" w:rsidRDefault="009E172B" w:rsidP="000B7BF3"/>
    <w:p w14:paraId="7BD6AEBB" w14:textId="77777777" w:rsidR="009E172B" w:rsidRDefault="009E172B" w:rsidP="000B7BF3"/>
    <w:p w14:paraId="1ACB0915" w14:textId="77777777" w:rsidR="009E172B" w:rsidRDefault="009E172B" w:rsidP="000B7BF3"/>
    <w:p w14:paraId="72ADBD3F" w14:textId="75FA34DD" w:rsidR="000B7BF3" w:rsidRDefault="000B7BF3" w:rsidP="000B7BF3">
      <w:r>
        <w:lastRenderedPageBreak/>
        <w:t>Question 2:</w:t>
      </w:r>
    </w:p>
    <w:p w14:paraId="0E421718" w14:textId="77777777" w:rsidR="000B7BF3" w:rsidRDefault="000B7BF3" w:rsidP="000B7BF3">
      <w:r>
        <w:t>Which SQL JOIN type returns all records from both tables, matching records from the left table with NULL values in the right table when there is no match?</w:t>
      </w:r>
    </w:p>
    <w:p w14:paraId="187CBB47" w14:textId="77777777" w:rsidR="000B7BF3" w:rsidRDefault="000B7BF3" w:rsidP="000B7BF3">
      <w:r>
        <w:t>A) INNER JOIN</w:t>
      </w:r>
    </w:p>
    <w:p w14:paraId="0429582E" w14:textId="77777777" w:rsidR="000B7BF3" w:rsidRDefault="000B7BF3" w:rsidP="000B7BF3">
      <w:r>
        <w:t>B) LEFT JOIN</w:t>
      </w:r>
    </w:p>
    <w:p w14:paraId="412897D4" w14:textId="77777777" w:rsidR="000B7BF3" w:rsidRDefault="000B7BF3" w:rsidP="000B7BF3">
      <w:r>
        <w:t>C) RIGHT JOIN</w:t>
      </w:r>
    </w:p>
    <w:p w14:paraId="4D5585EB" w14:textId="77777777" w:rsidR="000B7BF3" w:rsidRPr="00C446A3" w:rsidRDefault="000B7BF3" w:rsidP="000B7BF3">
      <w:pPr>
        <w:rPr>
          <w:b/>
          <w:bCs/>
        </w:rPr>
      </w:pPr>
      <w:r w:rsidRPr="00C446A3">
        <w:rPr>
          <w:b/>
          <w:bCs/>
          <w:highlight w:val="yellow"/>
        </w:rPr>
        <w:t>D) FULL JOIN</w:t>
      </w:r>
    </w:p>
    <w:p w14:paraId="446F7C9A" w14:textId="3314F961" w:rsidR="000B7BF3" w:rsidRDefault="000B7BF3" w:rsidP="000B7BF3">
      <w:r>
        <w:t xml:space="preserve">Answer: </w:t>
      </w:r>
    </w:p>
    <w:p w14:paraId="03C3AB5E" w14:textId="4DFE66CD" w:rsidR="000B7BF3" w:rsidRDefault="00C446A3" w:rsidP="000B7BF3">
      <w:r>
        <w:t>D</w:t>
      </w:r>
    </w:p>
    <w:p w14:paraId="5EA03B5F" w14:textId="77777777" w:rsidR="009E172B" w:rsidRDefault="009E172B" w:rsidP="000B7BF3"/>
    <w:p w14:paraId="7E39BC14" w14:textId="46AFBADB" w:rsidR="000B7BF3" w:rsidRDefault="000B7BF3" w:rsidP="000B7BF3">
      <w:r>
        <w:t>Question 3:</w:t>
      </w:r>
    </w:p>
    <w:p w14:paraId="07F155E3" w14:textId="77777777" w:rsidR="000B7BF3" w:rsidRDefault="000B7BF3" w:rsidP="000B7BF3">
      <w:r>
        <w:t>Which SQL JOIN type returns only the records that have matching values in both tables?</w:t>
      </w:r>
    </w:p>
    <w:p w14:paraId="50789A70" w14:textId="77777777" w:rsidR="000B7BF3" w:rsidRPr="00C446A3" w:rsidRDefault="000B7BF3" w:rsidP="000B7BF3">
      <w:pPr>
        <w:rPr>
          <w:b/>
          <w:bCs/>
        </w:rPr>
      </w:pPr>
      <w:r w:rsidRPr="00C446A3">
        <w:rPr>
          <w:b/>
          <w:bCs/>
          <w:highlight w:val="yellow"/>
        </w:rPr>
        <w:t>A) INNER JOIN</w:t>
      </w:r>
    </w:p>
    <w:p w14:paraId="3DC9A4A3" w14:textId="77777777" w:rsidR="000B7BF3" w:rsidRDefault="000B7BF3" w:rsidP="000B7BF3">
      <w:r>
        <w:t>B) LEFT JOIN</w:t>
      </w:r>
    </w:p>
    <w:p w14:paraId="7BBDD4E8" w14:textId="77777777" w:rsidR="000B7BF3" w:rsidRDefault="000B7BF3" w:rsidP="000B7BF3">
      <w:r>
        <w:t>C) RIGHT JOIN</w:t>
      </w:r>
    </w:p>
    <w:p w14:paraId="3C9DC45D" w14:textId="77777777" w:rsidR="000B7BF3" w:rsidRDefault="000B7BF3" w:rsidP="000B7BF3">
      <w:r>
        <w:t>D) FULL JOIN</w:t>
      </w:r>
    </w:p>
    <w:p w14:paraId="6EF77861" w14:textId="7A89D00F" w:rsidR="000B7BF3" w:rsidRDefault="000B7BF3" w:rsidP="000B7BF3">
      <w:r>
        <w:t xml:space="preserve">Answer: </w:t>
      </w:r>
    </w:p>
    <w:p w14:paraId="584DEB13" w14:textId="1946D8F8" w:rsidR="000B7BF3" w:rsidRDefault="00C446A3" w:rsidP="000B7BF3">
      <w:r>
        <w:t>A</w:t>
      </w:r>
    </w:p>
    <w:p w14:paraId="725F94A7" w14:textId="2A5C1C61" w:rsidR="000B7BF3" w:rsidRDefault="000B7BF3" w:rsidP="000B7BF3">
      <w:r>
        <w:t>Question 4:</w:t>
      </w:r>
    </w:p>
    <w:p w14:paraId="57D6B2AB" w14:textId="77777777" w:rsidR="000B7BF3" w:rsidRDefault="000B7BF3" w:rsidP="000B7BF3">
      <w:r>
        <w:t>Which SQL JOIN type returns all records from the left table and the matched records from the right table, with NULL values in the right table when there is no match?</w:t>
      </w:r>
    </w:p>
    <w:p w14:paraId="62912874" w14:textId="77777777" w:rsidR="000B7BF3" w:rsidRDefault="000B7BF3" w:rsidP="000B7BF3">
      <w:r>
        <w:t>A) INNER JOIN</w:t>
      </w:r>
    </w:p>
    <w:p w14:paraId="75C9DE47" w14:textId="77777777" w:rsidR="000B7BF3" w:rsidRPr="00C446A3" w:rsidRDefault="000B7BF3" w:rsidP="000B7BF3">
      <w:pPr>
        <w:rPr>
          <w:b/>
          <w:bCs/>
        </w:rPr>
      </w:pPr>
      <w:r w:rsidRPr="00C446A3">
        <w:rPr>
          <w:b/>
          <w:bCs/>
          <w:highlight w:val="yellow"/>
        </w:rPr>
        <w:t>B) LEFT JOIN</w:t>
      </w:r>
    </w:p>
    <w:p w14:paraId="5C613876" w14:textId="77777777" w:rsidR="000B7BF3" w:rsidRDefault="000B7BF3" w:rsidP="000B7BF3">
      <w:r>
        <w:t>C) RIGHT JOIN</w:t>
      </w:r>
    </w:p>
    <w:p w14:paraId="18BFEBA6" w14:textId="77777777" w:rsidR="000B7BF3" w:rsidRDefault="000B7BF3" w:rsidP="000B7BF3">
      <w:r>
        <w:t>D) FULL JOIN</w:t>
      </w:r>
    </w:p>
    <w:p w14:paraId="764008D2" w14:textId="7B2C8762" w:rsidR="000B7BF3" w:rsidRDefault="000B7BF3" w:rsidP="000B7BF3">
      <w:r>
        <w:t xml:space="preserve">Answer: </w:t>
      </w:r>
    </w:p>
    <w:p w14:paraId="173CD9EC" w14:textId="0A69D617" w:rsidR="000B7BF3" w:rsidRDefault="00C446A3" w:rsidP="000B7BF3">
      <w:r>
        <w:t>B</w:t>
      </w:r>
    </w:p>
    <w:p w14:paraId="5B48EB73" w14:textId="77777777" w:rsidR="009E172B" w:rsidRDefault="009E172B" w:rsidP="000B7BF3"/>
    <w:p w14:paraId="439C1B50" w14:textId="77777777" w:rsidR="009E172B" w:rsidRDefault="009E172B" w:rsidP="000B7BF3"/>
    <w:p w14:paraId="143C790C" w14:textId="177D791D" w:rsidR="000B7BF3" w:rsidRDefault="000B7BF3" w:rsidP="000B7BF3">
      <w:r>
        <w:lastRenderedPageBreak/>
        <w:t>Question 5:</w:t>
      </w:r>
    </w:p>
    <w:p w14:paraId="6EFC725C" w14:textId="77777777" w:rsidR="000B7BF3" w:rsidRDefault="000B7BF3" w:rsidP="000B7BF3">
      <w:r>
        <w:t>Which SQL JOIN type returns all records from the right table and the matched records from the left table, with NULL values in the left table when there is no match?</w:t>
      </w:r>
    </w:p>
    <w:p w14:paraId="65BC2BAE" w14:textId="77777777" w:rsidR="000B7BF3" w:rsidRDefault="000B7BF3" w:rsidP="000B7BF3">
      <w:r>
        <w:t>A) INNER JOIN</w:t>
      </w:r>
    </w:p>
    <w:p w14:paraId="7EE4A094" w14:textId="77777777" w:rsidR="000B7BF3" w:rsidRDefault="000B7BF3" w:rsidP="000B7BF3">
      <w:r>
        <w:t>B) LEFT JOIN</w:t>
      </w:r>
    </w:p>
    <w:p w14:paraId="23F13CF6" w14:textId="77777777" w:rsidR="000B7BF3" w:rsidRPr="00C446A3" w:rsidRDefault="000B7BF3" w:rsidP="000B7BF3">
      <w:pPr>
        <w:rPr>
          <w:b/>
          <w:bCs/>
        </w:rPr>
      </w:pPr>
      <w:r w:rsidRPr="00C446A3">
        <w:rPr>
          <w:b/>
          <w:bCs/>
          <w:highlight w:val="yellow"/>
        </w:rPr>
        <w:t>C) RIGHT JOIN</w:t>
      </w:r>
    </w:p>
    <w:p w14:paraId="78BC721F" w14:textId="77777777" w:rsidR="000B7BF3" w:rsidRDefault="000B7BF3" w:rsidP="000B7BF3">
      <w:r>
        <w:t>D) FULL JOIN</w:t>
      </w:r>
    </w:p>
    <w:p w14:paraId="34762477" w14:textId="62209F70" w:rsidR="000B7BF3" w:rsidRDefault="000B7BF3" w:rsidP="000B7BF3">
      <w:r>
        <w:t xml:space="preserve">Answer: </w:t>
      </w:r>
    </w:p>
    <w:p w14:paraId="0CD72B5E" w14:textId="0838E9B1" w:rsidR="000B7BF3" w:rsidRDefault="00C446A3" w:rsidP="000B7BF3">
      <w:r>
        <w:t>C</w:t>
      </w:r>
    </w:p>
    <w:p w14:paraId="51A7B808" w14:textId="52629183" w:rsidR="00E54622" w:rsidRDefault="00E54622" w:rsidP="00E54622">
      <w:r>
        <w:t>Question 6:</w:t>
      </w:r>
    </w:p>
    <w:p w14:paraId="2A4BF90D" w14:textId="77777777" w:rsidR="00E54622" w:rsidRDefault="00E54622" w:rsidP="00E54622">
      <w:r>
        <w:t>Which of the following statements is true about Tkinter?</w:t>
      </w:r>
    </w:p>
    <w:p w14:paraId="3F9E4203" w14:textId="77777777" w:rsidR="00E54622" w:rsidRDefault="00E54622" w:rsidP="00E54622">
      <w:r>
        <w:t>A) Tkinter is a built-in module in Python.</w:t>
      </w:r>
    </w:p>
    <w:p w14:paraId="35574236" w14:textId="77777777" w:rsidR="00E54622" w:rsidRPr="00C446A3" w:rsidRDefault="00E54622" w:rsidP="00E54622">
      <w:pPr>
        <w:rPr>
          <w:b/>
          <w:bCs/>
        </w:rPr>
      </w:pPr>
      <w:r w:rsidRPr="00C446A3">
        <w:rPr>
          <w:b/>
          <w:bCs/>
          <w:highlight w:val="yellow"/>
        </w:rPr>
        <w:t>B) Tkinter is a third-party library that needs to be installed separately.</w:t>
      </w:r>
    </w:p>
    <w:p w14:paraId="6F93D247" w14:textId="77777777" w:rsidR="00E54622" w:rsidRDefault="00E54622" w:rsidP="00E54622">
      <w:r>
        <w:t>C) Tkinter is used for scientific computing in Python.</w:t>
      </w:r>
    </w:p>
    <w:p w14:paraId="14F6E4A2" w14:textId="77777777" w:rsidR="00E54622" w:rsidRDefault="00E54622" w:rsidP="00E54622">
      <w:r>
        <w:t>D) Tkinter is only available for Python 3.8 and above.</w:t>
      </w:r>
    </w:p>
    <w:p w14:paraId="74487E11" w14:textId="2561F143" w:rsidR="000B7BF3" w:rsidRDefault="00E54622" w:rsidP="00E54622">
      <w:r>
        <w:t>Answer:</w:t>
      </w:r>
    </w:p>
    <w:p w14:paraId="369BE65C" w14:textId="576CE924" w:rsidR="00E54622" w:rsidRDefault="00C446A3" w:rsidP="00E54622">
      <w:r>
        <w:t>B</w:t>
      </w:r>
    </w:p>
    <w:p w14:paraId="77FA61FA" w14:textId="3A6D3F75" w:rsidR="00E54622" w:rsidRDefault="00E54622" w:rsidP="00E54622">
      <w:r>
        <w:t>Question 7:</w:t>
      </w:r>
    </w:p>
    <w:p w14:paraId="5B8DB54C" w14:textId="77777777" w:rsidR="00E54622" w:rsidRDefault="00E54622" w:rsidP="00E54622">
      <w:r>
        <w:t>Which Tkinter widget is used to display a single-line text entry field?</w:t>
      </w:r>
    </w:p>
    <w:p w14:paraId="6670F9A7" w14:textId="77777777" w:rsidR="00E54622" w:rsidRDefault="00E54622" w:rsidP="00E54622">
      <w:r>
        <w:t>A) Button</w:t>
      </w:r>
    </w:p>
    <w:p w14:paraId="17265BBB" w14:textId="77777777" w:rsidR="00E54622" w:rsidRPr="00C446A3" w:rsidRDefault="00E54622" w:rsidP="00E54622">
      <w:pPr>
        <w:rPr>
          <w:b/>
          <w:bCs/>
        </w:rPr>
      </w:pPr>
      <w:r w:rsidRPr="00C446A3">
        <w:rPr>
          <w:b/>
          <w:bCs/>
          <w:highlight w:val="yellow"/>
        </w:rPr>
        <w:t>B) Entry</w:t>
      </w:r>
    </w:p>
    <w:p w14:paraId="3599C32A" w14:textId="77777777" w:rsidR="00E54622" w:rsidRDefault="00E54622" w:rsidP="00E54622">
      <w:r>
        <w:t>C) Label</w:t>
      </w:r>
    </w:p>
    <w:p w14:paraId="7779F38F" w14:textId="66E0FEDE" w:rsidR="00E54622" w:rsidRDefault="00E54622" w:rsidP="00E54622">
      <w:r>
        <w:t>D) Text</w:t>
      </w:r>
    </w:p>
    <w:p w14:paraId="24FD158D" w14:textId="57209518" w:rsidR="00E54622" w:rsidRDefault="00E54622" w:rsidP="00E54622">
      <w:r>
        <w:t xml:space="preserve">Answer: </w:t>
      </w:r>
    </w:p>
    <w:p w14:paraId="2914823D" w14:textId="2B4A2B53" w:rsidR="00E54622" w:rsidRDefault="00C446A3" w:rsidP="00E54622">
      <w:r>
        <w:t>B</w:t>
      </w:r>
    </w:p>
    <w:p w14:paraId="04E24C80" w14:textId="77777777" w:rsidR="009E172B" w:rsidRDefault="009E172B" w:rsidP="00E54622"/>
    <w:p w14:paraId="4EA01E5A" w14:textId="77777777" w:rsidR="009E172B" w:rsidRDefault="009E172B" w:rsidP="00E54622"/>
    <w:p w14:paraId="30DE1F3C" w14:textId="77777777" w:rsidR="009E172B" w:rsidRDefault="009E172B" w:rsidP="00E54622"/>
    <w:p w14:paraId="2B563BC0" w14:textId="77777777" w:rsidR="009E172B" w:rsidRDefault="009E172B" w:rsidP="00E54622"/>
    <w:p w14:paraId="5A58DA23" w14:textId="54611457" w:rsidR="00E54622" w:rsidRDefault="00E54622" w:rsidP="00E54622">
      <w:r>
        <w:lastRenderedPageBreak/>
        <w:t>Question 8:</w:t>
      </w:r>
    </w:p>
    <w:p w14:paraId="1DB564DB" w14:textId="77777777" w:rsidR="00E54622" w:rsidRDefault="00E54622" w:rsidP="00E54622">
      <w:r>
        <w:t>Which method is used to create a new top-level window in Tkinter?</w:t>
      </w:r>
    </w:p>
    <w:p w14:paraId="52EAEDDD" w14:textId="77777777" w:rsidR="00E54622" w:rsidRPr="00C446A3" w:rsidRDefault="00E54622" w:rsidP="00E54622">
      <w:pPr>
        <w:rPr>
          <w:b/>
          <w:bCs/>
        </w:rPr>
      </w:pPr>
      <w:r w:rsidRPr="00C446A3">
        <w:rPr>
          <w:b/>
          <w:bCs/>
          <w:highlight w:val="yellow"/>
        </w:rPr>
        <w:t>A) Tk()</w:t>
      </w:r>
    </w:p>
    <w:p w14:paraId="19B41BFE" w14:textId="77777777" w:rsidR="00E54622" w:rsidRDefault="00E54622" w:rsidP="00E54622">
      <w:r>
        <w:t>B) Frame()</w:t>
      </w:r>
    </w:p>
    <w:p w14:paraId="2DA2978C" w14:textId="77777777" w:rsidR="00E54622" w:rsidRDefault="00E54622" w:rsidP="00E54622">
      <w:r>
        <w:t>C) Label()</w:t>
      </w:r>
    </w:p>
    <w:p w14:paraId="519C9925" w14:textId="77777777" w:rsidR="00E54622" w:rsidRDefault="00E54622" w:rsidP="00E54622">
      <w:r>
        <w:t>D) Button()</w:t>
      </w:r>
    </w:p>
    <w:p w14:paraId="5366E36F" w14:textId="2F7B0655" w:rsidR="00E54622" w:rsidRDefault="00E54622" w:rsidP="00E54622">
      <w:r>
        <w:t>Answer:</w:t>
      </w:r>
    </w:p>
    <w:p w14:paraId="6CCC48BE" w14:textId="33BAB5F8" w:rsidR="00E54622" w:rsidRDefault="00C446A3" w:rsidP="00E54622">
      <w:r>
        <w:t>A</w:t>
      </w:r>
    </w:p>
    <w:p w14:paraId="12E04B7A" w14:textId="77777777" w:rsidR="00E54622" w:rsidRDefault="00E54622" w:rsidP="00E54622"/>
    <w:p w14:paraId="20C7B2DE" w14:textId="7058D10D" w:rsidR="00E54622" w:rsidRDefault="00E54622" w:rsidP="00E54622">
      <w:r>
        <w:t>Question 9:</w:t>
      </w:r>
    </w:p>
    <w:p w14:paraId="2825AE7D" w14:textId="77777777" w:rsidR="00E54622" w:rsidRDefault="00E54622" w:rsidP="00E54622">
      <w:r>
        <w:t>Which geometry manager is used to organize widgets in Tkinter by placing them in a table-like structure?</w:t>
      </w:r>
    </w:p>
    <w:p w14:paraId="48A3C1F5" w14:textId="77777777" w:rsidR="00E54622" w:rsidRDefault="00E54622" w:rsidP="00E54622">
      <w:r>
        <w:t>A) Pack</w:t>
      </w:r>
    </w:p>
    <w:p w14:paraId="4D54B7F5" w14:textId="77777777" w:rsidR="00E54622" w:rsidRPr="00C446A3" w:rsidRDefault="00E54622" w:rsidP="00E54622">
      <w:pPr>
        <w:rPr>
          <w:b/>
          <w:bCs/>
        </w:rPr>
      </w:pPr>
      <w:r w:rsidRPr="00C446A3">
        <w:rPr>
          <w:b/>
          <w:bCs/>
          <w:highlight w:val="yellow"/>
        </w:rPr>
        <w:t>B) Grid</w:t>
      </w:r>
    </w:p>
    <w:p w14:paraId="462217AE" w14:textId="77777777" w:rsidR="00E54622" w:rsidRDefault="00E54622" w:rsidP="00E54622">
      <w:r>
        <w:t>C) Place</w:t>
      </w:r>
    </w:p>
    <w:p w14:paraId="24F35AB6" w14:textId="77777777" w:rsidR="00E54622" w:rsidRDefault="00E54622" w:rsidP="00E54622">
      <w:r>
        <w:t>D) Stack</w:t>
      </w:r>
    </w:p>
    <w:p w14:paraId="6E7D228C" w14:textId="0C3DAD12" w:rsidR="00E54622" w:rsidRDefault="00E54622" w:rsidP="00E54622">
      <w:r>
        <w:t xml:space="preserve">Answer: </w:t>
      </w:r>
    </w:p>
    <w:p w14:paraId="762CD72E" w14:textId="1CE3A95D" w:rsidR="00E54622" w:rsidRDefault="00C446A3" w:rsidP="00E54622">
      <w:r>
        <w:t>B</w:t>
      </w:r>
    </w:p>
    <w:p w14:paraId="7D7F6570" w14:textId="7A4DEA3C" w:rsidR="00E54622" w:rsidRDefault="00E54622" w:rsidP="00E54622">
      <w:r>
        <w:t>Question 10:</w:t>
      </w:r>
    </w:p>
    <w:p w14:paraId="1B63649D" w14:textId="77777777" w:rsidR="00E54622" w:rsidRDefault="00E54622" w:rsidP="00E54622">
      <w:r>
        <w:t>Which method is used to associate an action with a button click event in Tkinter?</w:t>
      </w:r>
    </w:p>
    <w:p w14:paraId="4F17964E" w14:textId="77777777" w:rsidR="00E54622" w:rsidRDefault="00E54622" w:rsidP="00E54622">
      <w:r>
        <w:t>A) pack()</w:t>
      </w:r>
    </w:p>
    <w:p w14:paraId="56EDFBD0" w14:textId="77777777" w:rsidR="00E54622" w:rsidRDefault="00E54622" w:rsidP="00E54622">
      <w:r>
        <w:t>B) place()</w:t>
      </w:r>
    </w:p>
    <w:p w14:paraId="02E22D5D" w14:textId="77777777" w:rsidR="00E54622" w:rsidRPr="00C446A3" w:rsidRDefault="00E54622" w:rsidP="00E54622">
      <w:pPr>
        <w:rPr>
          <w:b/>
          <w:bCs/>
        </w:rPr>
      </w:pPr>
      <w:r w:rsidRPr="00C446A3">
        <w:rPr>
          <w:b/>
          <w:bCs/>
          <w:highlight w:val="yellow"/>
        </w:rPr>
        <w:t>C) bind()</w:t>
      </w:r>
    </w:p>
    <w:p w14:paraId="39F2F13F" w14:textId="77777777" w:rsidR="00E54622" w:rsidRDefault="00E54622" w:rsidP="00E54622">
      <w:r>
        <w:t>D) grid()</w:t>
      </w:r>
    </w:p>
    <w:p w14:paraId="328AA1D2" w14:textId="408F1068" w:rsidR="00E54622" w:rsidRDefault="00E54622" w:rsidP="00E54622">
      <w:r>
        <w:t>Answer:</w:t>
      </w:r>
    </w:p>
    <w:p w14:paraId="2731B7C3" w14:textId="50AEA707" w:rsidR="00E54622" w:rsidRDefault="00C446A3" w:rsidP="00E54622">
      <w:r>
        <w:t>C</w:t>
      </w:r>
    </w:p>
    <w:p w14:paraId="3ACF02ED" w14:textId="5A195082" w:rsidR="00E54622" w:rsidRPr="009E172B" w:rsidRDefault="00E54622" w:rsidP="00E54622">
      <w:pPr>
        <w:jc w:val="center"/>
        <w:rPr>
          <w:b/>
          <w:bCs/>
          <w:color w:val="FF0000"/>
        </w:rPr>
      </w:pPr>
      <w:r w:rsidRPr="009E172B">
        <w:rPr>
          <w:b/>
          <w:bCs/>
          <w:color w:val="FF0000"/>
        </w:rPr>
        <w:t>Submit this document to Module 8 Final.</w:t>
      </w:r>
    </w:p>
    <w:p w14:paraId="63334E20" w14:textId="77777777" w:rsidR="00E54622" w:rsidRDefault="00E54622" w:rsidP="00E54622">
      <w:pPr>
        <w:jc w:val="center"/>
      </w:pPr>
    </w:p>
    <w:sectPr w:rsidR="00E5462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04141" w14:textId="77777777" w:rsidR="00785534" w:rsidRDefault="00785534" w:rsidP="00C5202F">
      <w:pPr>
        <w:spacing w:after="0" w:line="240" w:lineRule="auto"/>
      </w:pPr>
      <w:r>
        <w:separator/>
      </w:r>
    </w:p>
  </w:endnote>
  <w:endnote w:type="continuationSeparator" w:id="0">
    <w:p w14:paraId="17690946" w14:textId="77777777" w:rsidR="00785534" w:rsidRDefault="00785534" w:rsidP="00C52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F32E7" w14:textId="77777777" w:rsidR="000B32AA" w:rsidRDefault="000B32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875511"/>
      <w:docPartObj>
        <w:docPartGallery w:val="Page Numbers (Bottom of Page)"/>
        <w:docPartUnique/>
      </w:docPartObj>
    </w:sdtPr>
    <w:sdtEndPr>
      <w:rPr>
        <w:noProof/>
      </w:rPr>
    </w:sdtEndPr>
    <w:sdtContent>
      <w:p w14:paraId="7828F9C8" w14:textId="241133FC" w:rsidR="00196EFF" w:rsidRDefault="00196E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85E9E2" w14:textId="77777777" w:rsidR="00196EFF" w:rsidRDefault="00196E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FCD9C" w14:textId="77777777" w:rsidR="000B32AA" w:rsidRDefault="000B32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BAE1B" w14:textId="77777777" w:rsidR="00785534" w:rsidRDefault="00785534" w:rsidP="00C5202F">
      <w:pPr>
        <w:spacing w:after="0" w:line="240" w:lineRule="auto"/>
      </w:pPr>
      <w:r>
        <w:separator/>
      </w:r>
    </w:p>
  </w:footnote>
  <w:footnote w:type="continuationSeparator" w:id="0">
    <w:p w14:paraId="6692BB15" w14:textId="77777777" w:rsidR="00785534" w:rsidRDefault="00785534" w:rsidP="00C520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EB71D" w14:textId="77777777" w:rsidR="000B32AA" w:rsidRDefault="000B32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7C62C" w14:textId="5ADA6134" w:rsidR="00C5202F" w:rsidRDefault="00C5202F">
    <w:pPr>
      <w:pStyle w:val="Header"/>
    </w:pPr>
    <w:r>
      <w:t>Santa Ana College</w:t>
    </w:r>
  </w:p>
  <w:p w14:paraId="74608312" w14:textId="2F3C4F99" w:rsidR="00C5202F" w:rsidRDefault="00C5202F">
    <w:pPr>
      <w:pStyle w:val="Header"/>
    </w:pPr>
    <w:r>
      <w:t>CMPR114</w:t>
    </w:r>
  </w:p>
  <w:p w14:paraId="55058AE3" w14:textId="19FC5B7A" w:rsidR="00C5202F" w:rsidRDefault="000B32AA" w:rsidP="000B32AA">
    <w:pPr>
      <w:pStyle w:val="Header"/>
    </w:pPr>
    <w:r w:rsidRPr="000B32AA">
      <w:t>m8 Final Exam Multiple Choice (Anaishe) Part 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B283E" w14:textId="77777777" w:rsidR="000B32AA" w:rsidRDefault="000B32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B07F63"/>
    <w:multiLevelType w:val="hybridMultilevel"/>
    <w:tmpl w:val="8E946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AEC642C"/>
    <w:multiLevelType w:val="hybridMultilevel"/>
    <w:tmpl w:val="C142A7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9991089">
    <w:abstractNumId w:val="0"/>
  </w:num>
  <w:num w:numId="2" w16cid:durableId="1196846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0MDc0MDS3NDUxMDBQ0lEKTi0uzszPAykwqgUArNhGMiwAAAA="/>
  </w:docVars>
  <w:rsids>
    <w:rsidRoot w:val="00282D6F"/>
    <w:rsid w:val="000B32AA"/>
    <w:rsid w:val="000B7BF3"/>
    <w:rsid w:val="00196EFF"/>
    <w:rsid w:val="00282D6F"/>
    <w:rsid w:val="00324E3A"/>
    <w:rsid w:val="003A72AD"/>
    <w:rsid w:val="00513DCB"/>
    <w:rsid w:val="005B04EA"/>
    <w:rsid w:val="00776BD6"/>
    <w:rsid w:val="00785534"/>
    <w:rsid w:val="008F1D90"/>
    <w:rsid w:val="00995BB6"/>
    <w:rsid w:val="009E172B"/>
    <w:rsid w:val="00A952D9"/>
    <w:rsid w:val="00B53123"/>
    <w:rsid w:val="00C446A3"/>
    <w:rsid w:val="00C5202F"/>
    <w:rsid w:val="00E54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06098"/>
  <w15:chartTrackingRefBased/>
  <w15:docId w15:val="{33D4ECA5-3681-4851-A484-E165D9726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20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202F"/>
  </w:style>
  <w:style w:type="paragraph" w:styleId="Footer">
    <w:name w:val="footer"/>
    <w:basedOn w:val="Normal"/>
    <w:link w:val="FooterChar"/>
    <w:uiPriority w:val="99"/>
    <w:unhideWhenUsed/>
    <w:rsid w:val="00C520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202F"/>
  </w:style>
  <w:style w:type="paragraph" w:styleId="ListParagraph">
    <w:name w:val="List Paragraph"/>
    <w:basedOn w:val="Normal"/>
    <w:uiPriority w:val="34"/>
    <w:qFormat/>
    <w:rsid w:val="00C52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232087">
      <w:bodyDiv w:val="1"/>
      <w:marLeft w:val="0"/>
      <w:marRight w:val="0"/>
      <w:marTop w:val="0"/>
      <w:marBottom w:val="0"/>
      <w:divBdr>
        <w:top w:val="none" w:sz="0" w:space="0" w:color="auto"/>
        <w:left w:val="none" w:sz="0" w:space="0" w:color="auto"/>
        <w:bottom w:val="none" w:sz="0" w:space="0" w:color="auto"/>
        <w:right w:val="none" w:sz="0" w:space="0" w:color="auto"/>
      </w:divBdr>
    </w:div>
    <w:div w:id="1019623624">
      <w:bodyDiv w:val="1"/>
      <w:marLeft w:val="0"/>
      <w:marRight w:val="0"/>
      <w:marTop w:val="0"/>
      <w:marBottom w:val="0"/>
      <w:divBdr>
        <w:top w:val="none" w:sz="0" w:space="0" w:color="auto"/>
        <w:left w:val="none" w:sz="0" w:space="0" w:color="auto"/>
        <w:bottom w:val="none" w:sz="0" w:space="0" w:color="auto"/>
        <w:right w:val="none" w:sz="0" w:space="0" w:color="auto"/>
      </w:divBdr>
    </w:div>
    <w:div w:id="149063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37</Words>
  <Characters>1922</Characters>
  <Application>Microsoft Office Word</Application>
  <DocSecurity>0</DocSecurity>
  <Lines>16</Lines>
  <Paragraphs>4</Paragraphs>
  <ScaleCrop>false</ScaleCrop>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Jason</dc:creator>
  <cp:keywords/>
  <dc:description/>
  <cp:lastModifiedBy>John Le</cp:lastModifiedBy>
  <cp:revision>14</cp:revision>
  <dcterms:created xsi:type="dcterms:W3CDTF">2023-07-18T20:51:00Z</dcterms:created>
  <dcterms:modified xsi:type="dcterms:W3CDTF">2023-08-0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a53e81c7bce912553d84e1b19f374bff9aabf31347a8bc8eb654766188685c</vt:lpwstr>
  </property>
</Properties>
</file>